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nry cow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n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w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5 beechwood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nryjcowi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244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ff</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b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6/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